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555-123-4567</w:t>
      </w:r>
      <w:r>
        <w:br/>
      </w:r>
      <w:r>
        <w:t xml:space="preserve">johndoe@example.com</w:t>
      </w:r>
      <w:r>
        <w:br/>
      </w:r>
      <w:r>
        <w:t xml:space="preserve">Mexico City, Mexico</w:t>
      </w:r>
    </w:p>
    <w:p>
      <w:pPr>
        <w:pStyle w:val="BodyText"/>
      </w:pPr>
      <w:r>
        <w:t xml:space="preserve">October 10, 2023</w:t>
      </w:r>
    </w:p>
    <w:p>
      <w:pPr>
        <w:pStyle w:val="BodyText"/>
      </w:pPr>
      <w:r>
        <w:rPr>
          <w:bCs/>
          <w:b/>
        </w:rPr>
        <w:t xml:space="preserve">Hiring Manager</w:t>
      </w:r>
      <w:r>
        <w:br/>
      </w:r>
      <w:r>
        <w:t xml:space="preserve">[Company Name]</w:t>
      </w:r>
      <w:r>
        <w:br/>
      </w:r>
      <w:r>
        <w:t xml:space="preserve">[Company Address]</w:t>
      </w:r>
      <w:r>
        <w:br/>
      </w:r>
      <w:r>
        <w:t xml:space="preserve">Mexico City, Mexico</w:t>
      </w:r>
    </w:p>
    <w:p>
      <w:pPr>
        <w:pStyle w:val="BodyText"/>
      </w:pPr>
      <w:r>
        <w:t xml:space="preserve">Dear Hiring Manager,</w:t>
      </w:r>
    </w:p>
    <w:p>
      <w:pPr>
        <w:pStyle w:val="BodyText"/>
      </w:pPr>
      <w:r>
        <w:t xml:space="preserve">I am writing to express my enthusiastic interest in the Videographer position at [Company Name] in Mexico City, Mexico. As a passionate and experienced videographer with a deep connection to the vibrant culture and dynamic energy of this iconic city, I am eager to contribute my skills, creativity, and dedication to your team. With over five years of experience capturing storytelling through video in diverse settings—from bustling urban landscapes to intimate cultural events—I am confident in my ability to elevate your brand’s visual narrative.</w:t>
      </w:r>
    </w:p>
    <w:p>
      <w:pPr>
        <w:pStyle w:val="BodyText"/>
      </w:pPr>
      <w:r>
        <w:t xml:space="preserve">My journey as a Videographer began in [Location or Previous Role], where I honed my technical expertise and developed a keen eye for composition, lighting, and narrative flow. Whether shooting corporate videos, documentary-style content, or promotional material for local businesses in Mexico City, I have consistently prioritized quality and authenticity. My proficiency in industry-standard software such as Adobe Premiere Pro, After Effects, and Final Cut Pro enables me to deliver polished results that align with professional standards while maintaining a unique creative vision.</w:t>
      </w:r>
    </w:p>
    <w:p>
      <w:pPr>
        <w:pStyle w:val="BodyText"/>
      </w:pPr>
      <w:r>
        <w:t xml:space="preserve">What sets me apart is my ability to adapt to any environment and translate complex ideas into compelling visual stories. In Mexico City—a place where history meets modernity, and tradition blends with innovation—I have had the privilege of working on projects that highlight the city’s rich cultural tapestry. For instance, I recently collaborated with a local tourism agency to create a short documentary series showcasing hidden gems in neighborhoods like Coyoacán and Condesa. This project required meticulous planning, technical precision, and an understanding of how to capture the essence of a location while engaging viewers emotionally. The final product was praised for its authenticity and storytelling depth, which I believe aligns perfectly with the goals of [Company Name].</w:t>
      </w:r>
    </w:p>
    <w:p>
      <w:pPr>
        <w:pStyle w:val="BodyText"/>
      </w:pPr>
      <w:r>
        <w:t xml:space="preserve">As a Videographer in Mexico City, I have learned to navigate the challenges and opportunities presented by this ever-evolving metropolis. The city’s diverse communities, from its historic colonial zones to its cutting-edge art galleries and street markets, provide endless inspiration. I am particularly drawn to the way people interact with their surroundings here—whether it’s a traditional dance in a public square or a modern tech startup presentation. My work often involves capturing these moments with sensitivity and technical excellence, ensuring that every frame tells a story that resonates with audiences.</w:t>
      </w:r>
    </w:p>
    <w:p>
      <w:pPr>
        <w:pStyle w:val="BodyText"/>
      </w:pPr>
      <w:r>
        <w:t xml:space="preserve">What excites me most about [Company Name] is your commitment to innovation and storytelling. I admire how your previous projects have showcased the unique identity of Mexico City while pushing creative boundaries. As a Videographer, I thrive in environments where collaboration and experimentation are encouraged, and I am confident that my background in both independent and corporate video production will allow me to contribute meaningfully to your team. My ability to work independently or as part of a larger creative group, combined with my strong organizational skills, ensures that projects are completed on time without compromising quality.</w:t>
      </w:r>
    </w:p>
    <w:p>
      <w:pPr>
        <w:pStyle w:val="BodyText"/>
      </w:pPr>
      <w:r>
        <w:t xml:space="preserve">Furthermore, I have a deep respect for the cultural significance of Mexico City and its role as a hub for art, music, and innovation. This understanding allows me to approach each project with cultural sensitivity and a desire to highlight the city’s authenticity. Whether it’s capturing the energy of a street festival or documenting the quiet beauty of an ancient temple, I aim to create content that reflects the soul of Mexico City while meeting professional standards.</w:t>
      </w:r>
    </w:p>
    <w:p>
      <w:pPr>
        <w:pStyle w:val="BodyText"/>
      </w:pPr>
      <w:r>
        <w:t xml:space="preserve">In my previous role at [Previous Company or Project], I was responsible for managing end-to-end video production, from conceptualization to post-production. This included working closely with clients to understand their vision, scouting locations, coordinating with crews, and delivering final edits that exceeded expectations. My portfolio includes a wide range of projects—ranging from corporate training videos to social media content for local influencers—and each has reinforced my belief in the power of video to connect people and convey messages effectively.</w:t>
      </w:r>
    </w:p>
    <w:p>
      <w:pPr>
        <w:pStyle w:val="BodyText"/>
      </w:pPr>
      <w:r>
        <w:t xml:space="preserve">I am particularly drawn to this opportunity because it aligns with my career goals and passion for visual storytelling. Mexico City is not just a location for me—it’s a source of inspiration, creativity, and growth. I am eager to bring my skills and enthusiasm to [Company Name], where I can contribute to projects that make an impact while continuing to learn and evolve as a Videographer.</w:t>
      </w:r>
    </w:p>
    <w:p>
      <w:pPr>
        <w:pStyle w:val="BodyText"/>
      </w:pPr>
      <w:r>
        <w:t xml:space="preserve">Thank you for considering my application. I would welcome the opportunity to discuss how my experience and vision align with your needs. Please feel free to contact me at 555-123-4567 or johndoe@example.com at your earliest convenience. I look forward to the possibility of working together in Mexico City, where creativity and culture thrive side by sid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